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06371D" w14:textId="77777777" w:rsidR="004F2C68" w:rsidRPr="008A3686" w:rsidRDefault="00000000">
      <w:pPr>
        <w:pStyle w:val="FirstParagraph"/>
        <w:rPr>
          <w:color w:val="002060"/>
        </w:rPr>
      </w:pPr>
      <w:r w:rsidRPr="008A3686">
        <w:rPr>
          <w:b/>
          <w:bCs/>
          <w:color w:val="002060"/>
        </w:rPr>
        <w:t>Title: Installing Git and Creating Your First GitHub Project</w:t>
      </w:r>
    </w:p>
    <w:p w14:paraId="027D3E16" w14:textId="77777777" w:rsidR="004F2C68" w:rsidRPr="008A3686" w:rsidRDefault="00000000">
      <w:pPr>
        <w:rPr>
          <w:color w:val="002060"/>
        </w:rPr>
      </w:pPr>
      <w:r w:rsidRPr="008A3686">
        <w:rPr>
          <w:color w:val="002060"/>
        </w:rPr>
        <w:pict w14:anchorId="53D6F33B">
          <v:rect id="_x0000_i1025" style="width:0;height:1.5pt" o:hralign="center" o:hrstd="t" o:hr="t"/>
        </w:pict>
      </w:r>
    </w:p>
    <w:p w14:paraId="19C390B6" w14:textId="77777777" w:rsidR="004F2C68" w:rsidRPr="008A3686" w:rsidRDefault="00000000">
      <w:pPr>
        <w:pStyle w:val="Heading2"/>
        <w:rPr>
          <w:color w:val="002060"/>
        </w:rPr>
      </w:pPr>
      <w:bookmarkStart w:id="0" w:name="part-1-installing-git-on-windows"/>
      <w:r w:rsidRPr="008A3686">
        <w:rPr>
          <w:color w:val="002060"/>
        </w:rPr>
        <w:t>Part 1: Installing Git on Windows</w:t>
      </w:r>
    </w:p>
    <w:p w14:paraId="7E934ADE" w14:textId="77777777" w:rsidR="004F2C68" w:rsidRPr="008A3686" w:rsidRDefault="00000000">
      <w:pPr>
        <w:pStyle w:val="Heading3"/>
        <w:rPr>
          <w:color w:val="002060"/>
        </w:rPr>
      </w:pPr>
      <w:bookmarkStart w:id="1" w:name="step-1-download-git"/>
      <w:r w:rsidRPr="008A3686">
        <w:rPr>
          <w:color w:val="002060"/>
        </w:rPr>
        <w:t>Step 1: Download Git</w:t>
      </w:r>
    </w:p>
    <w:p w14:paraId="73AC12B1" w14:textId="77777777" w:rsidR="004F2C68" w:rsidRPr="008A3686" w:rsidRDefault="00000000">
      <w:pPr>
        <w:pStyle w:val="Compact"/>
        <w:numPr>
          <w:ilvl w:val="0"/>
          <w:numId w:val="2"/>
        </w:numPr>
        <w:rPr>
          <w:color w:val="002060"/>
        </w:rPr>
      </w:pPr>
      <w:r w:rsidRPr="008A3686">
        <w:rPr>
          <w:color w:val="002060"/>
        </w:rPr>
        <w:t xml:space="preserve">Visit the official website: </w:t>
      </w:r>
      <w:hyperlink r:id="rId5">
        <w:r w:rsidRPr="008A3686">
          <w:rPr>
            <w:rStyle w:val="Hyperlink"/>
            <w:color w:val="002060"/>
          </w:rPr>
          <w:t>https://git-scm.com/downloads</w:t>
        </w:r>
      </w:hyperlink>
    </w:p>
    <w:p w14:paraId="2B560DCF" w14:textId="77777777" w:rsidR="004F2C68" w:rsidRPr="008A3686" w:rsidRDefault="00000000">
      <w:pPr>
        <w:pStyle w:val="Compact"/>
        <w:numPr>
          <w:ilvl w:val="0"/>
          <w:numId w:val="2"/>
        </w:numPr>
        <w:rPr>
          <w:color w:val="002060"/>
        </w:rPr>
      </w:pPr>
      <w:r w:rsidRPr="008A3686">
        <w:rPr>
          <w:color w:val="002060"/>
        </w:rPr>
        <w:t xml:space="preserve">Click </w:t>
      </w:r>
      <w:r w:rsidRPr="008A3686">
        <w:rPr>
          <w:b/>
          <w:bCs/>
          <w:color w:val="002060"/>
        </w:rPr>
        <w:t>Download for Windows</w:t>
      </w:r>
    </w:p>
    <w:p w14:paraId="1F5C7B45" w14:textId="77777777" w:rsidR="004F2C68" w:rsidRPr="008A3686" w:rsidRDefault="00000000">
      <w:pPr>
        <w:pStyle w:val="Compact"/>
        <w:numPr>
          <w:ilvl w:val="0"/>
          <w:numId w:val="2"/>
        </w:numPr>
        <w:rPr>
          <w:color w:val="002060"/>
        </w:rPr>
      </w:pPr>
      <w:r w:rsidRPr="008A3686">
        <w:rPr>
          <w:color w:val="002060"/>
        </w:rPr>
        <w:t xml:space="preserve">The installer (e.g., </w:t>
      </w:r>
      <w:r w:rsidRPr="008A3686">
        <w:rPr>
          <w:rStyle w:val="VerbatimChar"/>
          <w:color w:val="002060"/>
        </w:rPr>
        <w:t>Git-2.x.x-64-bit.exe</w:t>
      </w:r>
      <w:r w:rsidRPr="008A3686">
        <w:rPr>
          <w:color w:val="002060"/>
        </w:rPr>
        <w:t>) will start downloading automatically.</w:t>
      </w:r>
    </w:p>
    <w:p w14:paraId="39F1BAF7" w14:textId="77777777" w:rsidR="004F2C68" w:rsidRPr="008A3686" w:rsidRDefault="00000000">
      <w:pPr>
        <w:pStyle w:val="Heading3"/>
        <w:rPr>
          <w:color w:val="002060"/>
        </w:rPr>
      </w:pPr>
      <w:bookmarkStart w:id="2" w:name="step-2-run-the-installer"/>
      <w:bookmarkEnd w:id="1"/>
      <w:r w:rsidRPr="008A3686">
        <w:rPr>
          <w:color w:val="002060"/>
        </w:rPr>
        <w:t>Step 2: Run the Installer</w:t>
      </w:r>
    </w:p>
    <w:p w14:paraId="099E78B7" w14:textId="77777777" w:rsidR="004F2C68" w:rsidRPr="008A3686" w:rsidRDefault="00000000">
      <w:pPr>
        <w:pStyle w:val="Compact"/>
        <w:numPr>
          <w:ilvl w:val="0"/>
          <w:numId w:val="3"/>
        </w:numPr>
        <w:rPr>
          <w:color w:val="002060"/>
        </w:rPr>
      </w:pPr>
      <w:r w:rsidRPr="008A3686">
        <w:rPr>
          <w:color w:val="002060"/>
        </w:rPr>
        <w:t>Double-click the downloaded file.</w:t>
      </w:r>
    </w:p>
    <w:p w14:paraId="1F89B5EF" w14:textId="77777777" w:rsidR="004F2C68" w:rsidRPr="008A3686" w:rsidRDefault="00000000">
      <w:pPr>
        <w:pStyle w:val="Compact"/>
        <w:numPr>
          <w:ilvl w:val="0"/>
          <w:numId w:val="3"/>
        </w:numPr>
        <w:rPr>
          <w:color w:val="002060"/>
        </w:rPr>
      </w:pPr>
      <w:r w:rsidRPr="008A3686">
        <w:rPr>
          <w:color w:val="002060"/>
        </w:rPr>
        <w:t xml:space="preserve">Click </w:t>
      </w:r>
      <w:r w:rsidRPr="008A3686">
        <w:rPr>
          <w:b/>
          <w:bCs/>
          <w:color w:val="002060"/>
        </w:rPr>
        <w:t>Next</w:t>
      </w:r>
      <w:r w:rsidRPr="008A3686">
        <w:rPr>
          <w:color w:val="002060"/>
        </w:rPr>
        <w:t xml:space="preserve"> through the setup wizard.</w:t>
      </w:r>
    </w:p>
    <w:p w14:paraId="0115672C" w14:textId="77777777" w:rsidR="004F2C68" w:rsidRPr="008A3686" w:rsidRDefault="00000000">
      <w:pPr>
        <w:pStyle w:val="Compact"/>
        <w:numPr>
          <w:ilvl w:val="0"/>
          <w:numId w:val="3"/>
        </w:numPr>
        <w:rPr>
          <w:color w:val="002060"/>
        </w:rPr>
      </w:pPr>
      <w:r w:rsidRPr="008A3686">
        <w:rPr>
          <w:color w:val="002060"/>
        </w:rPr>
        <w:t>Choose your preferred text editor (VS Code recommended).</w:t>
      </w:r>
    </w:p>
    <w:p w14:paraId="2D23B231" w14:textId="77777777" w:rsidR="004F2C68" w:rsidRPr="008A3686" w:rsidRDefault="00000000">
      <w:pPr>
        <w:pStyle w:val="Compact"/>
        <w:numPr>
          <w:ilvl w:val="0"/>
          <w:numId w:val="3"/>
        </w:numPr>
        <w:rPr>
          <w:color w:val="002060"/>
        </w:rPr>
      </w:pPr>
      <w:r w:rsidRPr="008A3686">
        <w:rPr>
          <w:color w:val="002060"/>
        </w:rPr>
        <w:t>Leave other settings as default.</w:t>
      </w:r>
    </w:p>
    <w:p w14:paraId="4D77C5E9" w14:textId="77777777" w:rsidR="004F2C68" w:rsidRPr="008A3686" w:rsidRDefault="00000000">
      <w:pPr>
        <w:pStyle w:val="Compact"/>
        <w:numPr>
          <w:ilvl w:val="0"/>
          <w:numId w:val="3"/>
        </w:numPr>
        <w:rPr>
          <w:color w:val="002060"/>
        </w:rPr>
      </w:pPr>
      <w:r w:rsidRPr="008A3686">
        <w:rPr>
          <w:color w:val="002060"/>
        </w:rPr>
        <w:t xml:space="preserve">Click </w:t>
      </w:r>
      <w:r w:rsidRPr="008A3686">
        <w:rPr>
          <w:b/>
          <w:bCs/>
          <w:color w:val="002060"/>
        </w:rPr>
        <w:t>Install</w:t>
      </w:r>
      <w:r w:rsidRPr="008A3686">
        <w:rPr>
          <w:color w:val="002060"/>
        </w:rPr>
        <w:t>.</w:t>
      </w:r>
    </w:p>
    <w:p w14:paraId="06F06542" w14:textId="77777777" w:rsidR="004F2C68" w:rsidRPr="008A3686" w:rsidRDefault="00000000">
      <w:pPr>
        <w:pStyle w:val="Heading3"/>
        <w:rPr>
          <w:color w:val="002060"/>
        </w:rPr>
      </w:pPr>
      <w:bookmarkStart w:id="3" w:name="step-3-verify-installation"/>
      <w:bookmarkEnd w:id="2"/>
      <w:r w:rsidRPr="008A3686">
        <w:rPr>
          <w:color w:val="002060"/>
        </w:rPr>
        <w:t>Step 3: Verify Installation</w:t>
      </w:r>
    </w:p>
    <w:p w14:paraId="4F695C75" w14:textId="77777777" w:rsidR="004F2C68" w:rsidRPr="008A3686" w:rsidRDefault="00000000">
      <w:pPr>
        <w:numPr>
          <w:ilvl w:val="0"/>
          <w:numId w:val="4"/>
        </w:numPr>
        <w:rPr>
          <w:color w:val="002060"/>
        </w:rPr>
      </w:pPr>
      <w:r w:rsidRPr="008A3686">
        <w:rPr>
          <w:color w:val="002060"/>
        </w:rPr>
        <w:t xml:space="preserve">Open </w:t>
      </w:r>
      <w:r w:rsidRPr="008A3686">
        <w:rPr>
          <w:b/>
          <w:bCs/>
          <w:color w:val="002060"/>
        </w:rPr>
        <w:t>Command Prompt</w:t>
      </w:r>
      <w:r w:rsidRPr="008A3686">
        <w:rPr>
          <w:color w:val="002060"/>
        </w:rPr>
        <w:t xml:space="preserve"> or </w:t>
      </w:r>
      <w:r w:rsidRPr="008A3686">
        <w:rPr>
          <w:b/>
          <w:bCs/>
          <w:color w:val="002060"/>
        </w:rPr>
        <w:t>Git Bash</w:t>
      </w:r>
      <w:r w:rsidRPr="008A3686">
        <w:rPr>
          <w:color w:val="002060"/>
        </w:rPr>
        <w:t>.</w:t>
      </w:r>
    </w:p>
    <w:p w14:paraId="180CD949" w14:textId="77777777" w:rsidR="004F2C68" w:rsidRPr="008A3686" w:rsidRDefault="00000000">
      <w:pPr>
        <w:numPr>
          <w:ilvl w:val="0"/>
          <w:numId w:val="4"/>
        </w:numPr>
        <w:rPr>
          <w:color w:val="002060"/>
        </w:rPr>
      </w:pPr>
      <w:r w:rsidRPr="008A3686">
        <w:rPr>
          <w:color w:val="002060"/>
        </w:rPr>
        <w:t>Type:</w:t>
      </w:r>
    </w:p>
    <w:p w14:paraId="3FF884C2" w14:textId="77777777" w:rsidR="004F2C68" w:rsidRPr="008A3686" w:rsidRDefault="00000000">
      <w:pPr>
        <w:pStyle w:val="SourceCode"/>
        <w:numPr>
          <w:ilvl w:val="0"/>
          <w:numId w:val="1"/>
        </w:numPr>
        <w:rPr>
          <w:color w:val="002060"/>
        </w:rPr>
      </w:pP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</w:t>
      </w:r>
      <w:r w:rsidRPr="008A3686">
        <w:rPr>
          <w:rStyle w:val="AttributeTok"/>
          <w:color w:val="002060"/>
        </w:rPr>
        <w:t>--version</w:t>
      </w:r>
    </w:p>
    <w:p w14:paraId="3C09EC01" w14:textId="77777777" w:rsidR="004F2C68" w:rsidRPr="008A3686" w:rsidRDefault="00000000">
      <w:pPr>
        <w:numPr>
          <w:ilvl w:val="0"/>
          <w:numId w:val="4"/>
        </w:numPr>
        <w:rPr>
          <w:color w:val="002060"/>
        </w:rPr>
      </w:pPr>
      <w:r w:rsidRPr="008A3686">
        <w:rPr>
          <w:color w:val="002060"/>
        </w:rPr>
        <w:t xml:space="preserve">You should see the installed version (e.g., </w:t>
      </w:r>
      <w:r w:rsidRPr="008A3686">
        <w:rPr>
          <w:rStyle w:val="VerbatimChar"/>
          <w:color w:val="002060"/>
        </w:rPr>
        <w:t>git version 2.45.0</w:t>
      </w:r>
      <w:r w:rsidRPr="008A3686">
        <w:rPr>
          <w:color w:val="002060"/>
        </w:rPr>
        <w:t>).</w:t>
      </w:r>
    </w:p>
    <w:p w14:paraId="63AFC0EC" w14:textId="77777777" w:rsidR="004F2C68" w:rsidRPr="008A3686" w:rsidRDefault="00000000">
      <w:pPr>
        <w:pStyle w:val="Heading3"/>
        <w:rPr>
          <w:color w:val="002060"/>
        </w:rPr>
      </w:pPr>
      <w:bookmarkStart w:id="4" w:name="step-4-configure-git"/>
      <w:bookmarkEnd w:id="3"/>
      <w:r w:rsidRPr="008A3686">
        <w:rPr>
          <w:color w:val="002060"/>
        </w:rPr>
        <w:t>Step 4: Configure Git</w:t>
      </w:r>
    </w:p>
    <w:p w14:paraId="6889006A" w14:textId="77777777" w:rsidR="004F2C68" w:rsidRPr="008A3686" w:rsidRDefault="00000000">
      <w:pPr>
        <w:numPr>
          <w:ilvl w:val="0"/>
          <w:numId w:val="5"/>
        </w:numPr>
        <w:rPr>
          <w:color w:val="002060"/>
        </w:rPr>
      </w:pPr>
      <w:r w:rsidRPr="008A3686">
        <w:rPr>
          <w:color w:val="002060"/>
        </w:rPr>
        <w:t xml:space="preserve">Open </w:t>
      </w:r>
      <w:r w:rsidRPr="008A3686">
        <w:rPr>
          <w:b/>
          <w:bCs/>
          <w:color w:val="002060"/>
        </w:rPr>
        <w:t>Git Bash</w:t>
      </w:r>
      <w:r w:rsidRPr="008A3686">
        <w:rPr>
          <w:color w:val="002060"/>
        </w:rPr>
        <w:t xml:space="preserve"> and set your credentials:</w:t>
      </w:r>
    </w:p>
    <w:p w14:paraId="6AE1C4D0" w14:textId="77777777" w:rsidR="004F2C68" w:rsidRPr="008A3686" w:rsidRDefault="00000000">
      <w:pPr>
        <w:pStyle w:val="SourceCode"/>
        <w:numPr>
          <w:ilvl w:val="0"/>
          <w:numId w:val="1"/>
        </w:numPr>
        <w:rPr>
          <w:color w:val="002060"/>
        </w:rPr>
      </w:pP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config </w:t>
      </w:r>
      <w:r w:rsidRPr="008A3686">
        <w:rPr>
          <w:rStyle w:val="AttributeTok"/>
          <w:color w:val="002060"/>
        </w:rPr>
        <w:t>--global</w:t>
      </w:r>
      <w:r w:rsidRPr="008A3686">
        <w:rPr>
          <w:rStyle w:val="NormalTok"/>
          <w:color w:val="002060"/>
        </w:rPr>
        <w:t xml:space="preserve"> user.name </w:t>
      </w:r>
      <w:r w:rsidRPr="008A3686">
        <w:rPr>
          <w:rStyle w:val="StringTok"/>
          <w:color w:val="002060"/>
        </w:rPr>
        <w:t>"Your Name"</w:t>
      </w:r>
      <w:r w:rsidRPr="008A3686">
        <w:rPr>
          <w:color w:val="002060"/>
        </w:rPr>
        <w:br/>
      </w: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config </w:t>
      </w:r>
      <w:r w:rsidRPr="008A3686">
        <w:rPr>
          <w:rStyle w:val="AttributeTok"/>
          <w:color w:val="002060"/>
        </w:rPr>
        <w:t>--global</w:t>
      </w:r>
      <w:r w:rsidRPr="008A3686">
        <w:rPr>
          <w:rStyle w:val="NormalTok"/>
          <w:color w:val="002060"/>
        </w:rPr>
        <w:t xml:space="preserve"> </w:t>
      </w:r>
      <w:proofErr w:type="gramStart"/>
      <w:r w:rsidRPr="008A3686">
        <w:rPr>
          <w:rStyle w:val="NormalTok"/>
          <w:color w:val="002060"/>
        </w:rPr>
        <w:t>user.email</w:t>
      </w:r>
      <w:proofErr w:type="gramEnd"/>
      <w:r w:rsidRPr="008A3686">
        <w:rPr>
          <w:rStyle w:val="NormalTok"/>
          <w:color w:val="002060"/>
        </w:rPr>
        <w:t xml:space="preserve"> </w:t>
      </w:r>
      <w:r w:rsidRPr="008A3686">
        <w:rPr>
          <w:rStyle w:val="StringTok"/>
          <w:color w:val="002060"/>
        </w:rPr>
        <w:t>"your.email@example.com"</w:t>
      </w:r>
    </w:p>
    <w:p w14:paraId="72484563" w14:textId="2E1103EC" w:rsidR="004F2C68" w:rsidRPr="008A3686" w:rsidRDefault="00000000">
      <w:pPr>
        <w:rPr>
          <w:color w:val="002060"/>
        </w:rPr>
      </w:pPr>
      <w:r w:rsidRPr="008A3686">
        <w:rPr>
          <w:color w:val="002060"/>
        </w:rPr>
        <w:pict w14:anchorId="783DF067">
          <v:rect id="_x0000_i1026" style="width:0;height:1.5pt" o:hralign="center" o:hrstd="t" o:hr="t"/>
        </w:pict>
      </w:r>
      <w:r w:rsidR="004B45C4">
        <w:rPr>
          <w:color w:val="002060"/>
        </w:rPr>
        <w:br/>
      </w:r>
      <w:r w:rsidR="004B45C4">
        <w:rPr>
          <w:color w:val="002060"/>
        </w:rPr>
        <w:br/>
      </w:r>
      <w:r w:rsidR="004B45C4">
        <w:rPr>
          <w:color w:val="002060"/>
        </w:rPr>
        <w:br/>
      </w:r>
      <w:r w:rsidR="004B45C4">
        <w:rPr>
          <w:color w:val="002060"/>
        </w:rPr>
        <w:br/>
      </w:r>
      <w:r w:rsidR="004B45C4">
        <w:rPr>
          <w:color w:val="002060"/>
        </w:rPr>
        <w:br/>
      </w:r>
      <w:r w:rsidR="004B45C4">
        <w:rPr>
          <w:color w:val="002060"/>
        </w:rPr>
        <w:br/>
      </w:r>
    </w:p>
    <w:p w14:paraId="599AE179" w14:textId="77777777" w:rsidR="004F2C68" w:rsidRPr="008A3686" w:rsidRDefault="00000000">
      <w:pPr>
        <w:pStyle w:val="Heading2"/>
        <w:rPr>
          <w:color w:val="002060"/>
        </w:rPr>
      </w:pPr>
      <w:bookmarkStart w:id="5" w:name="part-2-installing-git-on-macos"/>
      <w:bookmarkEnd w:id="0"/>
      <w:bookmarkEnd w:id="4"/>
      <w:r w:rsidRPr="008A3686">
        <w:rPr>
          <w:color w:val="002060"/>
        </w:rPr>
        <w:lastRenderedPageBreak/>
        <w:t>Part 2: Installing Git on macOS</w:t>
      </w:r>
    </w:p>
    <w:p w14:paraId="25C8B833" w14:textId="77777777" w:rsidR="004F2C68" w:rsidRPr="008A3686" w:rsidRDefault="00000000">
      <w:pPr>
        <w:pStyle w:val="Heading3"/>
        <w:rPr>
          <w:color w:val="002060"/>
        </w:rPr>
      </w:pPr>
      <w:bookmarkStart w:id="6" w:name="step-1-install-via-homebrew-recommended"/>
      <w:r w:rsidRPr="008A3686">
        <w:rPr>
          <w:color w:val="002060"/>
        </w:rPr>
        <w:t>Step 1: Install via Homebrew (Recommended)</w:t>
      </w:r>
    </w:p>
    <w:p w14:paraId="204F3CD1" w14:textId="77777777" w:rsidR="004F2C68" w:rsidRPr="008A3686" w:rsidRDefault="00000000">
      <w:pPr>
        <w:pStyle w:val="FirstParagraph"/>
        <w:rPr>
          <w:color w:val="002060"/>
        </w:rPr>
      </w:pPr>
      <w:r w:rsidRPr="008A3686">
        <w:rPr>
          <w:color w:val="002060"/>
        </w:rPr>
        <w:t>If Homebrew is not installed, install it using:</w:t>
      </w:r>
    </w:p>
    <w:p w14:paraId="1ADCF1EC" w14:textId="77777777" w:rsidR="004F2C68" w:rsidRPr="008A3686" w:rsidRDefault="00000000">
      <w:pPr>
        <w:pStyle w:val="SourceCode"/>
        <w:rPr>
          <w:color w:val="002060"/>
        </w:rPr>
      </w:pPr>
      <w:r w:rsidRPr="008A3686">
        <w:rPr>
          <w:rStyle w:val="ExtensionTok"/>
          <w:color w:val="002060"/>
        </w:rPr>
        <w:t>/bin/bash</w:t>
      </w:r>
      <w:r w:rsidRPr="008A3686">
        <w:rPr>
          <w:rStyle w:val="NormalTok"/>
          <w:color w:val="002060"/>
        </w:rPr>
        <w:t xml:space="preserve"> </w:t>
      </w:r>
      <w:r w:rsidRPr="008A3686">
        <w:rPr>
          <w:rStyle w:val="AttributeTok"/>
          <w:color w:val="002060"/>
        </w:rPr>
        <w:t>-c</w:t>
      </w:r>
      <w:r w:rsidRPr="008A3686">
        <w:rPr>
          <w:rStyle w:val="NormalTok"/>
          <w:color w:val="002060"/>
        </w:rPr>
        <w:t xml:space="preserve"> </w:t>
      </w:r>
      <w:r w:rsidRPr="008A3686">
        <w:rPr>
          <w:rStyle w:val="StringTok"/>
          <w:color w:val="002060"/>
        </w:rPr>
        <w:t>"</w:t>
      </w:r>
      <w:r w:rsidRPr="008A3686">
        <w:rPr>
          <w:rStyle w:val="VariableTok"/>
          <w:color w:val="002060"/>
        </w:rPr>
        <w:t>$(</w:t>
      </w:r>
      <w:r w:rsidRPr="008A3686">
        <w:rPr>
          <w:rStyle w:val="ExtensionTok"/>
          <w:color w:val="002060"/>
        </w:rPr>
        <w:t>curl</w:t>
      </w:r>
      <w:r w:rsidRPr="008A3686">
        <w:rPr>
          <w:rStyle w:val="NormalTok"/>
          <w:color w:val="002060"/>
        </w:rPr>
        <w:t xml:space="preserve"> </w:t>
      </w:r>
      <w:r w:rsidRPr="008A3686">
        <w:rPr>
          <w:rStyle w:val="AttributeTok"/>
          <w:color w:val="002060"/>
        </w:rPr>
        <w:t>-fsSL</w:t>
      </w:r>
      <w:r w:rsidRPr="008A3686">
        <w:rPr>
          <w:rStyle w:val="NormalTok"/>
          <w:color w:val="002060"/>
        </w:rPr>
        <w:t xml:space="preserve"> https://raw.githubusercontent.com/Homebrew/install/HEAD/install.sh</w:t>
      </w:r>
      <w:r w:rsidRPr="008A3686">
        <w:rPr>
          <w:rStyle w:val="VariableTok"/>
          <w:color w:val="002060"/>
        </w:rPr>
        <w:t>)</w:t>
      </w:r>
      <w:r w:rsidRPr="008A3686">
        <w:rPr>
          <w:rStyle w:val="StringTok"/>
          <w:color w:val="002060"/>
        </w:rPr>
        <w:t>"</w:t>
      </w:r>
    </w:p>
    <w:p w14:paraId="2939B5F7" w14:textId="77777777" w:rsidR="004F2C68" w:rsidRPr="008A3686" w:rsidRDefault="00000000">
      <w:pPr>
        <w:pStyle w:val="FirstParagraph"/>
        <w:rPr>
          <w:color w:val="002060"/>
        </w:rPr>
      </w:pPr>
      <w:r w:rsidRPr="008A3686">
        <w:rPr>
          <w:color w:val="002060"/>
        </w:rPr>
        <w:t>Then install Git:</w:t>
      </w:r>
    </w:p>
    <w:p w14:paraId="2606864B" w14:textId="77777777" w:rsidR="004F2C68" w:rsidRPr="008A3686" w:rsidRDefault="00000000">
      <w:pPr>
        <w:pStyle w:val="SourceCode"/>
        <w:rPr>
          <w:color w:val="002060"/>
        </w:rPr>
      </w:pPr>
      <w:r w:rsidRPr="008A3686">
        <w:rPr>
          <w:rStyle w:val="ExtensionTok"/>
          <w:color w:val="002060"/>
        </w:rPr>
        <w:t>brew</w:t>
      </w:r>
      <w:r w:rsidRPr="008A3686">
        <w:rPr>
          <w:rStyle w:val="NormalTok"/>
          <w:color w:val="002060"/>
        </w:rPr>
        <w:t xml:space="preserve"> install git</w:t>
      </w:r>
    </w:p>
    <w:p w14:paraId="635AC29C" w14:textId="77777777" w:rsidR="004F2C68" w:rsidRPr="008A3686" w:rsidRDefault="00000000">
      <w:pPr>
        <w:pStyle w:val="Heading3"/>
        <w:rPr>
          <w:color w:val="002060"/>
        </w:rPr>
      </w:pPr>
      <w:bookmarkStart w:id="7" w:name="step-2-verify-installation"/>
      <w:bookmarkEnd w:id="6"/>
      <w:r w:rsidRPr="008A3686">
        <w:rPr>
          <w:color w:val="002060"/>
        </w:rPr>
        <w:t>Step 2: Verify Installation</w:t>
      </w:r>
    </w:p>
    <w:p w14:paraId="2BE8D2EF" w14:textId="77777777" w:rsidR="004F2C68" w:rsidRPr="008A3686" w:rsidRDefault="00000000">
      <w:pPr>
        <w:pStyle w:val="SourceCode"/>
        <w:rPr>
          <w:color w:val="002060"/>
        </w:rPr>
      </w:pP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</w:t>
      </w:r>
      <w:r w:rsidRPr="008A3686">
        <w:rPr>
          <w:rStyle w:val="AttributeTok"/>
          <w:color w:val="002060"/>
        </w:rPr>
        <w:t>--version</w:t>
      </w:r>
    </w:p>
    <w:p w14:paraId="1DF0E2C2" w14:textId="77777777" w:rsidR="004F2C68" w:rsidRPr="008A3686" w:rsidRDefault="00000000">
      <w:pPr>
        <w:pStyle w:val="Heading3"/>
        <w:rPr>
          <w:color w:val="002060"/>
        </w:rPr>
      </w:pPr>
      <w:bookmarkStart w:id="8" w:name="step-3-configure-git"/>
      <w:bookmarkEnd w:id="7"/>
      <w:r w:rsidRPr="008A3686">
        <w:rPr>
          <w:color w:val="002060"/>
        </w:rPr>
        <w:t>Step 3: Configure Git</w:t>
      </w:r>
    </w:p>
    <w:p w14:paraId="3D37EE57" w14:textId="77777777" w:rsidR="004F2C68" w:rsidRPr="008A3686" w:rsidRDefault="00000000">
      <w:pPr>
        <w:pStyle w:val="SourceCode"/>
        <w:rPr>
          <w:color w:val="002060"/>
        </w:rPr>
      </w:pP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config </w:t>
      </w:r>
      <w:r w:rsidRPr="008A3686">
        <w:rPr>
          <w:rStyle w:val="AttributeTok"/>
          <w:color w:val="002060"/>
        </w:rPr>
        <w:t>--global</w:t>
      </w:r>
      <w:r w:rsidRPr="008A3686">
        <w:rPr>
          <w:rStyle w:val="NormalTok"/>
          <w:color w:val="002060"/>
        </w:rPr>
        <w:t xml:space="preserve"> user.name </w:t>
      </w:r>
      <w:r w:rsidRPr="008A3686">
        <w:rPr>
          <w:rStyle w:val="StringTok"/>
          <w:color w:val="002060"/>
        </w:rPr>
        <w:t>"Your Name"</w:t>
      </w:r>
      <w:r w:rsidRPr="008A3686">
        <w:rPr>
          <w:color w:val="002060"/>
        </w:rPr>
        <w:br/>
      </w: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config </w:t>
      </w:r>
      <w:r w:rsidRPr="008A3686">
        <w:rPr>
          <w:rStyle w:val="AttributeTok"/>
          <w:color w:val="002060"/>
        </w:rPr>
        <w:t>--global</w:t>
      </w:r>
      <w:r w:rsidRPr="008A3686">
        <w:rPr>
          <w:rStyle w:val="NormalTok"/>
          <w:color w:val="002060"/>
        </w:rPr>
        <w:t xml:space="preserve"> </w:t>
      </w:r>
      <w:proofErr w:type="gramStart"/>
      <w:r w:rsidRPr="008A3686">
        <w:rPr>
          <w:rStyle w:val="NormalTok"/>
          <w:color w:val="002060"/>
        </w:rPr>
        <w:t>user.email</w:t>
      </w:r>
      <w:proofErr w:type="gramEnd"/>
      <w:r w:rsidRPr="008A3686">
        <w:rPr>
          <w:rStyle w:val="NormalTok"/>
          <w:color w:val="002060"/>
        </w:rPr>
        <w:t xml:space="preserve"> </w:t>
      </w:r>
      <w:r w:rsidRPr="008A3686">
        <w:rPr>
          <w:rStyle w:val="StringTok"/>
          <w:color w:val="002060"/>
        </w:rPr>
        <w:t>"your.email@example.com"</w:t>
      </w:r>
    </w:p>
    <w:p w14:paraId="25BF4C7C" w14:textId="77777777" w:rsidR="004F2C68" w:rsidRPr="008A3686" w:rsidRDefault="00000000">
      <w:pPr>
        <w:pStyle w:val="FirstParagraph"/>
        <w:rPr>
          <w:color w:val="002060"/>
        </w:rPr>
      </w:pPr>
      <w:r w:rsidRPr="008A3686">
        <w:rPr>
          <w:color w:val="002060"/>
        </w:rPr>
        <w:t xml:space="preserve">Alternatively, download the macOS installer from </w:t>
      </w:r>
      <w:hyperlink r:id="rId6">
        <w:r w:rsidRPr="008A3686">
          <w:rPr>
            <w:rStyle w:val="Hyperlink"/>
            <w:color w:val="002060"/>
          </w:rPr>
          <w:t>https://git-scm.com/download/mac</w:t>
        </w:r>
      </w:hyperlink>
      <w:r w:rsidRPr="008A3686">
        <w:rPr>
          <w:color w:val="002060"/>
        </w:rPr>
        <w:t xml:space="preserve"> and follow the prompts.</w:t>
      </w:r>
    </w:p>
    <w:p w14:paraId="36E5F276" w14:textId="77777777" w:rsidR="004F2C68" w:rsidRPr="008A3686" w:rsidRDefault="00000000">
      <w:pPr>
        <w:rPr>
          <w:color w:val="002060"/>
        </w:rPr>
      </w:pPr>
      <w:r w:rsidRPr="008A3686">
        <w:rPr>
          <w:color w:val="002060"/>
        </w:rPr>
        <w:pict w14:anchorId="7B3C94AD">
          <v:rect id="_x0000_i1027" style="width:0;height:1.5pt" o:hralign="center" o:hrstd="t" o:hr="t"/>
        </w:pict>
      </w:r>
    </w:p>
    <w:p w14:paraId="2E93624C" w14:textId="77777777" w:rsidR="004F2C68" w:rsidRPr="008A3686" w:rsidRDefault="00000000">
      <w:pPr>
        <w:pStyle w:val="Heading2"/>
        <w:rPr>
          <w:color w:val="002060"/>
        </w:rPr>
      </w:pPr>
      <w:bookmarkStart w:id="9" w:name="part-3-creating-your-first-git-project"/>
      <w:bookmarkEnd w:id="5"/>
      <w:bookmarkEnd w:id="8"/>
      <w:r w:rsidRPr="008A3686">
        <w:rPr>
          <w:color w:val="002060"/>
        </w:rPr>
        <w:t>Part 3: Creating Your First Git Project</w:t>
      </w:r>
    </w:p>
    <w:p w14:paraId="672ED7BF" w14:textId="77777777" w:rsidR="004F2C68" w:rsidRPr="008A3686" w:rsidRDefault="00000000">
      <w:pPr>
        <w:pStyle w:val="Heading3"/>
        <w:rPr>
          <w:color w:val="002060"/>
        </w:rPr>
      </w:pPr>
      <w:bookmarkStart w:id="10" w:name="step-1-create-a-local-project-folder"/>
      <w:r w:rsidRPr="008A3686">
        <w:rPr>
          <w:color w:val="002060"/>
        </w:rPr>
        <w:t>Step 1: Create a Local Project Folder</w:t>
      </w:r>
    </w:p>
    <w:p w14:paraId="0B17A7EF" w14:textId="77777777" w:rsidR="004F2C68" w:rsidRPr="008A3686" w:rsidRDefault="00000000">
      <w:pPr>
        <w:pStyle w:val="SourceCode"/>
        <w:rPr>
          <w:color w:val="002060"/>
        </w:rPr>
      </w:pPr>
      <w:r w:rsidRPr="008A3686">
        <w:rPr>
          <w:rStyle w:val="FunctionTok"/>
          <w:color w:val="002060"/>
        </w:rPr>
        <w:t>mkdir</w:t>
      </w:r>
      <w:r w:rsidRPr="008A3686">
        <w:rPr>
          <w:rStyle w:val="NormalTok"/>
          <w:color w:val="002060"/>
        </w:rPr>
        <w:t xml:space="preserve"> MyFirstGitProject</w:t>
      </w:r>
      <w:r w:rsidRPr="008A3686">
        <w:rPr>
          <w:color w:val="002060"/>
        </w:rPr>
        <w:br/>
      </w:r>
      <w:r w:rsidRPr="008A3686">
        <w:rPr>
          <w:rStyle w:val="BuiltInTok"/>
          <w:color w:val="002060"/>
        </w:rPr>
        <w:t>cd</w:t>
      </w:r>
      <w:r w:rsidRPr="008A3686">
        <w:rPr>
          <w:rStyle w:val="NormalTok"/>
          <w:color w:val="002060"/>
        </w:rPr>
        <w:t xml:space="preserve"> MyFirstGitProject</w:t>
      </w:r>
    </w:p>
    <w:p w14:paraId="259244BB" w14:textId="77777777" w:rsidR="004F2C68" w:rsidRPr="008A3686" w:rsidRDefault="00000000">
      <w:pPr>
        <w:pStyle w:val="Heading3"/>
        <w:rPr>
          <w:color w:val="002060"/>
        </w:rPr>
      </w:pPr>
      <w:bookmarkStart w:id="11" w:name="step-2-initialize-git-repository"/>
      <w:bookmarkEnd w:id="10"/>
      <w:r w:rsidRPr="008A3686">
        <w:rPr>
          <w:color w:val="002060"/>
        </w:rPr>
        <w:t>Step 2: Initialize Git Repository</w:t>
      </w:r>
    </w:p>
    <w:p w14:paraId="776389A7" w14:textId="77777777" w:rsidR="004F2C68" w:rsidRPr="008A3686" w:rsidRDefault="00000000">
      <w:pPr>
        <w:pStyle w:val="SourceCode"/>
        <w:rPr>
          <w:color w:val="002060"/>
        </w:rPr>
      </w:pP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init</w:t>
      </w:r>
    </w:p>
    <w:p w14:paraId="40A4D610" w14:textId="77777777" w:rsidR="004F2C68" w:rsidRPr="008A3686" w:rsidRDefault="00000000">
      <w:pPr>
        <w:pStyle w:val="Heading3"/>
        <w:rPr>
          <w:color w:val="002060"/>
        </w:rPr>
      </w:pPr>
      <w:bookmarkStart w:id="12" w:name="step-3-create-your-first-file"/>
      <w:bookmarkEnd w:id="11"/>
      <w:r w:rsidRPr="008A3686">
        <w:rPr>
          <w:color w:val="002060"/>
        </w:rPr>
        <w:t>Step 3: Create Your First File</w:t>
      </w:r>
    </w:p>
    <w:p w14:paraId="0EB4EA2C" w14:textId="77777777" w:rsidR="004F2C68" w:rsidRPr="008A3686" w:rsidRDefault="00000000">
      <w:pPr>
        <w:pStyle w:val="SourceCode"/>
        <w:rPr>
          <w:color w:val="002060"/>
        </w:rPr>
      </w:pPr>
      <w:r w:rsidRPr="008A3686">
        <w:rPr>
          <w:rStyle w:val="BuiltInTok"/>
          <w:color w:val="002060"/>
        </w:rPr>
        <w:t>echo</w:t>
      </w:r>
      <w:r w:rsidRPr="008A3686">
        <w:rPr>
          <w:rStyle w:val="NormalTok"/>
          <w:color w:val="002060"/>
        </w:rPr>
        <w:t xml:space="preserve"> </w:t>
      </w:r>
      <w:r w:rsidRPr="008A3686">
        <w:rPr>
          <w:rStyle w:val="StringTok"/>
          <w:color w:val="002060"/>
        </w:rPr>
        <w:t>"# My First Git Project"</w:t>
      </w:r>
      <w:r w:rsidRPr="008A3686">
        <w:rPr>
          <w:rStyle w:val="NormalTok"/>
          <w:color w:val="002060"/>
        </w:rPr>
        <w:t xml:space="preserve"> </w:t>
      </w:r>
      <w:r w:rsidRPr="008A3686">
        <w:rPr>
          <w:rStyle w:val="OperatorTok"/>
          <w:color w:val="002060"/>
        </w:rPr>
        <w:t>&gt;</w:t>
      </w:r>
      <w:r w:rsidRPr="008A3686">
        <w:rPr>
          <w:rStyle w:val="NormalTok"/>
          <w:color w:val="002060"/>
        </w:rPr>
        <w:t xml:space="preserve"> README.md</w:t>
      </w:r>
    </w:p>
    <w:p w14:paraId="4D8862F7" w14:textId="77777777" w:rsidR="004F2C68" w:rsidRPr="008A3686" w:rsidRDefault="00000000">
      <w:pPr>
        <w:pStyle w:val="Heading3"/>
        <w:rPr>
          <w:color w:val="002060"/>
        </w:rPr>
      </w:pPr>
      <w:bookmarkStart w:id="13" w:name="step-4-stage-and-commit-changes"/>
      <w:bookmarkEnd w:id="12"/>
      <w:r w:rsidRPr="008A3686">
        <w:rPr>
          <w:color w:val="002060"/>
        </w:rPr>
        <w:t>Step 4: Stage and Commit Changes</w:t>
      </w:r>
    </w:p>
    <w:p w14:paraId="0449746D" w14:textId="77777777" w:rsidR="004F2C68" w:rsidRPr="008A3686" w:rsidRDefault="00000000">
      <w:pPr>
        <w:pStyle w:val="SourceCode"/>
        <w:rPr>
          <w:color w:val="002060"/>
        </w:rPr>
      </w:pP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</w:t>
      </w:r>
      <w:proofErr w:type="gramStart"/>
      <w:r w:rsidRPr="008A3686">
        <w:rPr>
          <w:rStyle w:val="NormalTok"/>
          <w:color w:val="002060"/>
        </w:rPr>
        <w:t>add .</w:t>
      </w:r>
      <w:proofErr w:type="gramEnd"/>
      <w:r w:rsidRPr="008A3686">
        <w:rPr>
          <w:color w:val="002060"/>
        </w:rPr>
        <w:br/>
      </w: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commit </w:t>
      </w:r>
      <w:r w:rsidRPr="008A3686">
        <w:rPr>
          <w:rStyle w:val="AttributeTok"/>
          <w:color w:val="002060"/>
        </w:rPr>
        <w:t>-m</w:t>
      </w:r>
      <w:r w:rsidRPr="008A3686">
        <w:rPr>
          <w:rStyle w:val="NormalTok"/>
          <w:color w:val="002060"/>
        </w:rPr>
        <w:t xml:space="preserve"> </w:t>
      </w:r>
      <w:r w:rsidRPr="008A3686">
        <w:rPr>
          <w:rStyle w:val="StringTok"/>
          <w:color w:val="002060"/>
        </w:rPr>
        <w:t>"Initial commit"</w:t>
      </w:r>
    </w:p>
    <w:p w14:paraId="11043325" w14:textId="77777777" w:rsidR="004F2C68" w:rsidRPr="008A3686" w:rsidRDefault="00000000">
      <w:pPr>
        <w:rPr>
          <w:color w:val="002060"/>
        </w:rPr>
      </w:pPr>
      <w:r w:rsidRPr="008A3686">
        <w:rPr>
          <w:color w:val="002060"/>
        </w:rPr>
        <w:pict w14:anchorId="5E20BB63">
          <v:rect id="_x0000_i1028" style="width:0;height:1.5pt" o:hralign="center" o:hrstd="t" o:hr="t"/>
        </w:pict>
      </w:r>
    </w:p>
    <w:p w14:paraId="692AD919" w14:textId="77777777" w:rsidR="004F2C68" w:rsidRPr="008A3686" w:rsidRDefault="00000000">
      <w:pPr>
        <w:pStyle w:val="Heading2"/>
        <w:rPr>
          <w:color w:val="002060"/>
        </w:rPr>
      </w:pPr>
      <w:bookmarkStart w:id="14" w:name="part-4-uploading-to-github"/>
      <w:bookmarkEnd w:id="9"/>
      <w:bookmarkEnd w:id="13"/>
      <w:r w:rsidRPr="008A3686">
        <w:rPr>
          <w:color w:val="002060"/>
        </w:rPr>
        <w:t>Part 4: Uploading to GitHub</w:t>
      </w:r>
    </w:p>
    <w:p w14:paraId="2BD778F0" w14:textId="77777777" w:rsidR="004F2C68" w:rsidRPr="008A3686" w:rsidRDefault="00000000">
      <w:pPr>
        <w:pStyle w:val="Heading3"/>
        <w:rPr>
          <w:color w:val="002060"/>
        </w:rPr>
      </w:pPr>
      <w:bookmarkStart w:id="15" w:name="step-1-create-a-repository-on-github"/>
      <w:r w:rsidRPr="008A3686">
        <w:rPr>
          <w:color w:val="002060"/>
        </w:rPr>
        <w:t>Step 1: Create a Repository on GitHub</w:t>
      </w:r>
    </w:p>
    <w:p w14:paraId="04475566" w14:textId="77777777" w:rsidR="004F2C68" w:rsidRPr="008A3686" w:rsidRDefault="00000000">
      <w:pPr>
        <w:pStyle w:val="Compact"/>
        <w:numPr>
          <w:ilvl w:val="0"/>
          <w:numId w:val="6"/>
        </w:numPr>
        <w:rPr>
          <w:color w:val="002060"/>
        </w:rPr>
      </w:pPr>
      <w:r w:rsidRPr="008A3686">
        <w:rPr>
          <w:color w:val="002060"/>
        </w:rPr>
        <w:t xml:space="preserve">Log in to </w:t>
      </w:r>
      <w:hyperlink r:id="rId7">
        <w:r w:rsidRPr="008A3686">
          <w:rPr>
            <w:rStyle w:val="Hyperlink"/>
            <w:color w:val="002060"/>
          </w:rPr>
          <w:t>https://github.com</w:t>
        </w:r>
      </w:hyperlink>
    </w:p>
    <w:p w14:paraId="3FA3E519" w14:textId="77777777" w:rsidR="004F2C68" w:rsidRPr="008A3686" w:rsidRDefault="00000000">
      <w:pPr>
        <w:pStyle w:val="Compact"/>
        <w:numPr>
          <w:ilvl w:val="0"/>
          <w:numId w:val="6"/>
        </w:numPr>
        <w:rPr>
          <w:color w:val="002060"/>
        </w:rPr>
      </w:pPr>
      <w:r w:rsidRPr="008A3686">
        <w:rPr>
          <w:color w:val="002060"/>
        </w:rPr>
        <w:lastRenderedPageBreak/>
        <w:t xml:space="preserve">Click </w:t>
      </w:r>
      <w:r w:rsidRPr="008A3686">
        <w:rPr>
          <w:b/>
          <w:bCs/>
          <w:color w:val="002060"/>
        </w:rPr>
        <w:t>New Repository</w:t>
      </w:r>
    </w:p>
    <w:p w14:paraId="0D98CF05" w14:textId="77777777" w:rsidR="004F2C68" w:rsidRPr="008A3686" w:rsidRDefault="00000000">
      <w:pPr>
        <w:pStyle w:val="Compact"/>
        <w:numPr>
          <w:ilvl w:val="0"/>
          <w:numId w:val="6"/>
        </w:numPr>
        <w:rPr>
          <w:color w:val="002060"/>
        </w:rPr>
      </w:pPr>
      <w:r w:rsidRPr="008A3686">
        <w:rPr>
          <w:color w:val="002060"/>
        </w:rPr>
        <w:t xml:space="preserve">Enter repository name (e.g., </w:t>
      </w:r>
      <w:r w:rsidRPr="008A3686">
        <w:rPr>
          <w:rStyle w:val="VerbatimChar"/>
          <w:color w:val="002060"/>
        </w:rPr>
        <w:t>MyFirstGitProject</w:t>
      </w:r>
      <w:r w:rsidRPr="008A3686">
        <w:rPr>
          <w:color w:val="002060"/>
        </w:rPr>
        <w:t>)</w:t>
      </w:r>
    </w:p>
    <w:p w14:paraId="3A4AAB9D" w14:textId="77777777" w:rsidR="004F2C68" w:rsidRPr="008A3686" w:rsidRDefault="00000000">
      <w:pPr>
        <w:pStyle w:val="Compact"/>
        <w:numPr>
          <w:ilvl w:val="0"/>
          <w:numId w:val="6"/>
        </w:numPr>
        <w:rPr>
          <w:color w:val="002060"/>
        </w:rPr>
      </w:pPr>
      <w:r w:rsidRPr="008A3686">
        <w:rPr>
          <w:color w:val="002060"/>
        </w:rPr>
        <w:t xml:space="preserve">Choose </w:t>
      </w:r>
      <w:r w:rsidRPr="008A3686">
        <w:rPr>
          <w:b/>
          <w:bCs/>
          <w:color w:val="002060"/>
        </w:rPr>
        <w:t>Public</w:t>
      </w:r>
      <w:r w:rsidRPr="008A3686">
        <w:rPr>
          <w:color w:val="002060"/>
        </w:rPr>
        <w:t xml:space="preserve"> or </w:t>
      </w:r>
      <w:r w:rsidRPr="008A3686">
        <w:rPr>
          <w:b/>
          <w:bCs/>
          <w:color w:val="002060"/>
        </w:rPr>
        <w:t>Private</w:t>
      </w:r>
    </w:p>
    <w:p w14:paraId="5DA673BC" w14:textId="77777777" w:rsidR="004F2C68" w:rsidRPr="008A3686" w:rsidRDefault="00000000">
      <w:pPr>
        <w:pStyle w:val="Compact"/>
        <w:numPr>
          <w:ilvl w:val="0"/>
          <w:numId w:val="6"/>
        </w:numPr>
        <w:rPr>
          <w:color w:val="002060"/>
        </w:rPr>
      </w:pPr>
      <w:r w:rsidRPr="008A3686">
        <w:rPr>
          <w:color w:val="002060"/>
        </w:rPr>
        <w:t xml:space="preserve">Click </w:t>
      </w:r>
      <w:r w:rsidRPr="008A3686">
        <w:rPr>
          <w:b/>
          <w:bCs/>
          <w:color w:val="002060"/>
        </w:rPr>
        <w:t>Create Repository</w:t>
      </w:r>
    </w:p>
    <w:p w14:paraId="55B2DAFF" w14:textId="77777777" w:rsidR="004F2C68" w:rsidRPr="008A3686" w:rsidRDefault="00000000">
      <w:pPr>
        <w:pStyle w:val="Heading3"/>
        <w:rPr>
          <w:color w:val="002060"/>
        </w:rPr>
      </w:pPr>
      <w:bookmarkStart w:id="16" w:name="step-2-connect-local-repo-to-github"/>
      <w:bookmarkEnd w:id="15"/>
      <w:r w:rsidRPr="008A3686">
        <w:rPr>
          <w:color w:val="002060"/>
        </w:rPr>
        <w:t>Step 2: Connect Local Repo to GitHub</w:t>
      </w:r>
    </w:p>
    <w:p w14:paraId="49885176" w14:textId="77777777" w:rsidR="004F2C68" w:rsidRPr="008A3686" w:rsidRDefault="00000000">
      <w:pPr>
        <w:pStyle w:val="FirstParagraph"/>
        <w:rPr>
          <w:color w:val="002060"/>
        </w:rPr>
      </w:pPr>
      <w:r w:rsidRPr="008A3686">
        <w:rPr>
          <w:color w:val="002060"/>
        </w:rPr>
        <w:t>Copy the GitHub remote URL (HTTPS preferred):</w:t>
      </w:r>
    </w:p>
    <w:p w14:paraId="0DA9FA21" w14:textId="77777777" w:rsidR="004F2C68" w:rsidRPr="008A3686" w:rsidRDefault="00000000">
      <w:pPr>
        <w:pStyle w:val="SourceCode"/>
        <w:rPr>
          <w:color w:val="002060"/>
        </w:rPr>
      </w:pP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remote add origin https://github.com/yourusername/MyFirstGitProject.git</w:t>
      </w:r>
    </w:p>
    <w:p w14:paraId="4CED8ACC" w14:textId="77777777" w:rsidR="004F2C68" w:rsidRPr="008A3686" w:rsidRDefault="00000000">
      <w:pPr>
        <w:pStyle w:val="Heading3"/>
        <w:rPr>
          <w:color w:val="002060"/>
        </w:rPr>
      </w:pPr>
      <w:bookmarkStart w:id="17" w:name="step-3-push-local-code-to-github"/>
      <w:bookmarkEnd w:id="16"/>
      <w:r w:rsidRPr="008A3686">
        <w:rPr>
          <w:color w:val="002060"/>
        </w:rPr>
        <w:t>Step 3: Push Local Code to GitHub</w:t>
      </w:r>
    </w:p>
    <w:p w14:paraId="4FF28089" w14:textId="77777777" w:rsidR="004F2C68" w:rsidRPr="008A3686" w:rsidRDefault="00000000">
      <w:pPr>
        <w:pStyle w:val="SourceCode"/>
        <w:rPr>
          <w:color w:val="002060"/>
        </w:rPr>
      </w:pP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branch </w:t>
      </w:r>
      <w:r w:rsidRPr="008A3686">
        <w:rPr>
          <w:rStyle w:val="AttributeTok"/>
          <w:color w:val="002060"/>
        </w:rPr>
        <w:t>-M</w:t>
      </w:r>
      <w:r w:rsidRPr="008A3686">
        <w:rPr>
          <w:rStyle w:val="NormalTok"/>
          <w:color w:val="002060"/>
        </w:rPr>
        <w:t xml:space="preserve"> main</w:t>
      </w:r>
      <w:r w:rsidRPr="008A3686">
        <w:rPr>
          <w:color w:val="002060"/>
        </w:rPr>
        <w:br/>
      </w:r>
      <w:r w:rsidRPr="008A3686">
        <w:rPr>
          <w:rStyle w:val="FunctionTok"/>
          <w:color w:val="002060"/>
        </w:rPr>
        <w:t>git</w:t>
      </w:r>
      <w:r w:rsidRPr="008A3686">
        <w:rPr>
          <w:rStyle w:val="NormalTok"/>
          <w:color w:val="002060"/>
        </w:rPr>
        <w:t xml:space="preserve"> push </w:t>
      </w:r>
      <w:r w:rsidRPr="008A3686">
        <w:rPr>
          <w:rStyle w:val="AttributeTok"/>
          <w:color w:val="002060"/>
        </w:rPr>
        <w:t>-u</w:t>
      </w:r>
      <w:r w:rsidRPr="008A3686">
        <w:rPr>
          <w:rStyle w:val="NormalTok"/>
          <w:color w:val="002060"/>
        </w:rPr>
        <w:t xml:space="preserve"> origin main</w:t>
      </w:r>
    </w:p>
    <w:p w14:paraId="2539EC1A" w14:textId="77777777" w:rsidR="004F2C68" w:rsidRPr="008A3686" w:rsidRDefault="00000000">
      <w:pPr>
        <w:pStyle w:val="Heading3"/>
        <w:rPr>
          <w:color w:val="002060"/>
        </w:rPr>
      </w:pPr>
      <w:bookmarkStart w:id="18" w:name="step-4-verify-on-github"/>
      <w:bookmarkEnd w:id="17"/>
      <w:r w:rsidRPr="008A3686">
        <w:rPr>
          <w:color w:val="002060"/>
        </w:rPr>
        <w:t>Step 4: Verify on GitHub</w:t>
      </w:r>
    </w:p>
    <w:p w14:paraId="3A235D3D" w14:textId="77777777" w:rsidR="004F2C68" w:rsidRPr="008A3686" w:rsidRDefault="00000000">
      <w:pPr>
        <w:pStyle w:val="Compact"/>
        <w:numPr>
          <w:ilvl w:val="0"/>
          <w:numId w:val="7"/>
        </w:numPr>
        <w:rPr>
          <w:color w:val="002060"/>
        </w:rPr>
      </w:pPr>
      <w:r w:rsidRPr="008A3686">
        <w:rPr>
          <w:color w:val="002060"/>
        </w:rPr>
        <w:t>Visit your repository URL.</w:t>
      </w:r>
    </w:p>
    <w:p w14:paraId="79BCC50C" w14:textId="77777777" w:rsidR="004F2C68" w:rsidRPr="008A3686" w:rsidRDefault="00000000">
      <w:pPr>
        <w:pStyle w:val="Compact"/>
        <w:numPr>
          <w:ilvl w:val="0"/>
          <w:numId w:val="7"/>
        </w:numPr>
        <w:rPr>
          <w:color w:val="002060"/>
        </w:rPr>
      </w:pPr>
      <w:r w:rsidRPr="008A3686">
        <w:rPr>
          <w:color w:val="002060"/>
        </w:rPr>
        <w:t>You’ll see your uploaded files and README.</w:t>
      </w:r>
    </w:p>
    <w:p w14:paraId="59E06008" w14:textId="77777777" w:rsidR="004F2C68" w:rsidRPr="008A3686" w:rsidRDefault="00000000">
      <w:pPr>
        <w:rPr>
          <w:color w:val="002060"/>
        </w:rPr>
      </w:pPr>
      <w:r w:rsidRPr="008A3686">
        <w:rPr>
          <w:color w:val="002060"/>
        </w:rPr>
        <w:pict w14:anchorId="28C1BFA0">
          <v:rect id="_x0000_i1029" style="width:0;height:1.5pt" o:hralign="center" o:hrstd="t" o:hr="t"/>
        </w:pict>
      </w:r>
    </w:p>
    <w:p w14:paraId="0FD10AB8" w14:textId="77777777" w:rsidR="004F2C68" w:rsidRPr="008A3686" w:rsidRDefault="00000000">
      <w:pPr>
        <w:pStyle w:val="Heading2"/>
        <w:rPr>
          <w:color w:val="002060"/>
        </w:rPr>
      </w:pPr>
      <w:bookmarkStart w:id="19" w:name="part-5-summary"/>
      <w:bookmarkEnd w:id="14"/>
      <w:bookmarkEnd w:id="18"/>
      <w:r w:rsidRPr="008A3686">
        <w:rPr>
          <w:color w:val="002060"/>
        </w:rPr>
        <w:t>Part 5: Summary</w:t>
      </w:r>
    </w:p>
    <w:p w14:paraId="3CB48B3C" w14:textId="77777777" w:rsidR="008A3686" w:rsidRPr="008A3686" w:rsidRDefault="00000000" w:rsidP="008A3686">
      <w:pPr>
        <w:pStyle w:val="FirstParagraph"/>
        <w:numPr>
          <w:ilvl w:val="0"/>
          <w:numId w:val="8"/>
        </w:numPr>
        <w:rPr>
          <w:color w:val="002060"/>
        </w:rPr>
      </w:pPr>
      <w:r w:rsidRPr="008A3686">
        <w:rPr>
          <w:color w:val="002060"/>
        </w:rPr>
        <w:t>Install Git on Windows or macOS</w:t>
      </w:r>
    </w:p>
    <w:p w14:paraId="426F19A9" w14:textId="77777777" w:rsidR="008A3686" w:rsidRPr="008A3686" w:rsidRDefault="00000000" w:rsidP="008A3686">
      <w:pPr>
        <w:pStyle w:val="FirstParagraph"/>
        <w:numPr>
          <w:ilvl w:val="0"/>
          <w:numId w:val="8"/>
        </w:numPr>
        <w:rPr>
          <w:color w:val="002060"/>
        </w:rPr>
      </w:pPr>
      <w:r w:rsidRPr="008A3686">
        <w:rPr>
          <w:color w:val="002060"/>
        </w:rPr>
        <w:t xml:space="preserve"> Configure your Git identity</w:t>
      </w:r>
    </w:p>
    <w:p w14:paraId="1C0AEB70" w14:textId="77777777" w:rsidR="008A3686" w:rsidRPr="008A3686" w:rsidRDefault="00000000" w:rsidP="008A3686">
      <w:pPr>
        <w:pStyle w:val="FirstParagraph"/>
        <w:numPr>
          <w:ilvl w:val="0"/>
          <w:numId w:val="8"/>
        </w:numPr>
        <w:rPr>
          <w:color w:val="002060"/>
        </w:rPr>
      </w:pPr>
      <w:r w:rsidRPr="008A3686">
        <w:rPr>
          <w:color w:val="002060"/>
        </w:rPr>
        <w:t>Initialize your first Git project</w:t>
      </w:r>
    </w:p>
    <w:p w14:paraId="6194F954" w14:textId="69F6F7EF" w:rsidR="004F2C68" w:rsidRPr="008A3686" w:rsidRDefault="00000000" w:rsidP="008A3686">
      <w:pPr>
        <w:pStyle w:val="FirstParagraph"/>
        <w:numPr>
          <w:ilvl w:val="0"/>
          <w:numId w:val="8"/>
        </w:numPr>
        <w:rPr>
          <w:color w:val="002060"/>
        </w:rPr>
      </w:pPr>
      <w:r w:rsidRPr="008A3686">
        <w:rPr>
          <w:color w:val="002060"/>
        </w:rPr>
        <w:t>Push your project to GitHub</w:t>
      </w:r>
    </w:p>
    <w:p w14:paraId="2B2DE61B" w14:textId="77777777" w:rsidR="004F2C68" w:rsidRPr="008A3686" w:rsidRDefault="00000000">
      <w:pPr>
        <w:rPr>
          <w:color w:val="002060"/>
        </w:rPr>
      </w:pPr>
      <w:r w:rsidRPr="008A3686">
        <w:rPr>
          <w:color w:val="002060"/>
        </w:rPr>
        <w:pict w14:anchorId="2BE11DDD">
          <v:rect id="_x0000_i1030" style="width:0;height:1.5pt" o:hralign="center" o:hrstd="t" o:hr="t"/>
        </w:pict>
      </w:r>
      <w:bookmarkEnd w:id="19"/>
    </w:p>
    <w:sectPr w:rsidR="004F2C68" w:rsidRPr="008A368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3F65E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45042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68075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7AD21A5"/>
    <w:multiLevelType w:val="hybridMultilevel"/>
    <w:tmpl w:val="C81EA90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399012">
    <w:abstractNumId w:val="0"/>
  </w:num>
  <w:num w:numId="2" w16cid:durableId="1936010509">
    <w:abstractNumId w:val="1"/>
  </w:num>
  <w:num w:numId="3" w16cid:durableId="408189617">
    <w:abstractNumId w:val="1"/>
  </w:num>
  <w:num w:numId="4" w16cid:durableId="1136874109">
    <w:abstractNumId w:val="1"/>
  </w:num>
  <w:num w:numId="5" w16cid:durableId="473064522">
    <w:abstractNumId w:val="1"/>
  </w:num>
  <w:num w:numId="6" w16cid:durableId="15660640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8471549">
    <w:abstractNumId w:val="1"/>
  </w:num>
  <w:num w:numId="8" w16cid:durableId="17977498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2C68"/>
    <w:rsid w:val="002F7C3F"/>
    <w:rsid w:val="004B45C4"/>
    <w:rsid w:val="004F2C68"/>
    <w:rsid w:val="008A3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B7A7A"/>
  <w15:docId w15:val="{6B6882F2-EE1E-46D2-8B3C-37465A243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-scm.com/download/mac" TargetMode="External"/><Relationship Id="rId5" Type="http://schemas.openxmlformats.org/officeDocument/2006/relationships/hyperlink" Target="https://git-scm.com/download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67</Words>
  <Characters>2095</Characters>
  <Application>Microsoft Office Word</Application>
  <DocSecurity>0</DocSecurity>
  <Lines>17</Lines>
  <Paragraphs>4</Paragraphs>
  <ScaleCrop>false</ScaleCrop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D SALMAN</cp:lastModifiedBy>
  <cp:revision>4</cp:revision>
  <dcterms:created xsi:type="dcterms:W3CDTF">2025-10-15T16:31:00Z</dcterms:created>
  <dcterms:modified xsi:type="dcterms:W3CDTF">2025-10-15T16:35:00Z</dcterms:modified>
</cp:coreProperties>
</file>